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6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Субанов Юсуф Жура уг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2990106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0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2322809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2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631435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1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3511426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1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854099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4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383903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3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2843790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3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869219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9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250394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2105590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5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1761306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1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убанов Юсуф Жура угли</dc:creator>
  <dc:language>ru-RU</dc:language>
  <cp:keywords/>
  <dcterms:created xsi:type="dcterms:W3CDTF">2025-05-29T08:12:51Z</dcterms:created>
  <dcterms:modified xsi:type="dcterms:W3CDTF">2025-05-29T08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